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Вероника Зиб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808270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038011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780930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386004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840821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2639992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116200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141740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3303547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30354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99045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822767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50139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812051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087565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ероника Зиборова</dc:creator>
  <dc:language>ru-RU</dc:language>
  <cp:keywords/>
  <dcterms:created xsi:type="dcterms:W3CDTF">2025-03-06T15:32:33Z</dcterms:created>
  <dcterms:modified xsi:type="dcterms:W3CDTF">2025-03-06T15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